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81AEB8" w14:textId="77777777" w:rsidR="00477B63" w:rsidRDefault="00477B63" w:rsidP="005208BA">
      <w:pPr>
        <w:jc w:val="center"/>
        <w:rPr>
          <w:rFonts w:cstheme="minorHAnsi"/>
          <w:b/>
          <w:sz w:val="24"/>
        </w:rPr>
      </w:pPr>
    </w:p>
    <w:p w14:paraId="62FB9884" w14:textId="721C7169" w:rsidR="005208BA" w:rsidRPr="00856B49" w:rsidRDefault="00477B63" w:rsidP="005208BA">
      <w:pPr>
        <w:jc w:val="center"/>
        <w:rPr>
          <w:rFonts w:cstheme="minorHAnsi"/>
          <w:b/>
          <w:sz w:val="24"/>
          <w:u w:val="single"/>
          <w:lang w:val="en-US"/>
        </w:rPr>
      </w:pPr>
      <w:r w:rsidRPr="00856B49">
        <w:rPr>
          <w:rStyle w:val="Vurgu"/>
          <w:rFonts w:ascii="Segoe UI" w:hAnsi="Segoe UI" w:cs="Segoe UI"/>
          <w:b/>
          <w:bCs/>
          <w:sz w:val="21"/>
          <w:szCs w:val="21"/>
          <w:u w:val="single"/>
          <w:shd w:val="clear" w:color="auto" w:fill="FFFFFF"/>
          <w:lang w:val="en-US"/>
        </w:rPr>
        <w:t>International Journal of Curriculum and Instructional Studies (IJOCIS)</w:t>
      </w:r>
      <w:r w:rsidRPr="00856B49">
        <w:rPr>
          <w:rFonts w:ascii="Segoe UI" w:hAnsi="Segoe UI" w:cs="Segoe UI"/>
          <w:sz w:val="21"/>
          <w:szCs w:val="21"/>
          <w:u w:val="single"/>
          <w:shd w:val="clear" w:color="auto" w:fill="FFFFFF"/>
          <w:lang w:val="en-US"/>
        </w:rPr>
        <w:t> </w:t>
      </w:r>
      <w:r w:rsidR="004F4D92" w:rsidRPr="00856B49">
        <w:rPr>
          <w:rFonts w:cstheme="minorHAnsi"/>
          <w:b/>
          <w:sz w:val="24"/>
          <w:u w:val="single"/>
          <w:lang w:val="en-US"/>
        </w:rPr>
        <w:t xml:space="preserve">- </w:t>
      </w:r>
      <w:r w:rsidR="00143E83" w:rsidRPr="00856B49">
        <w:rPr>
          <w:rFonts w:cstheme="minorHAnsi"/>
          <w:b/>
          <w:sz w:val="24"/>
          <w:u w:val="single"/>
          <w:lang w:val="en-US"/>
        </w:rPr>
        <w:t>Article Follow</w:t>
      </w:r>
      <w:r w:rsidR="004F4D92" w:rsidRPr="00856B49">
        <w:rPr>
          <w:rFonts w:cstheme="minorHAnsi"/>
          <w:b/>
          <w:sz w:val="24"/>
          <w:u w:val="single"/>
          <w:lang w:val="en-US"/>
        </w:rPr>
        <w:t xml:space="preserve">-up </w:t>
      </w:r>
      <w:r w:rsidR="00143E83" w:rsidRPr="00856B49">
        <w:rPr>
          <w:rFonts w:cstheme="minorHAnsi"/>
          <w:b/>
          <w:sz w:val="24"/>
          <w:u w:val="single"/>
          <w:lang w:val="en-US"/>
        </w:rPr>
        <w:t>Form</w:t>
      </w:r>
    </w:p>
    <w:p w14:paraId="6249D756" w14:textId="77777777" w:rsidR="004F4D92" w:rsidRPr="002F2C0B" w:rsidRDefault="004F4D92" w:rsidP="004F4D92">
      <w:pPr>
        <w:rPr>
          <w:rFonts w:cstheme="minorHAnsi"/>
          <w:b/>
          <w:lang w:val="en-US"/>
        </w:rPr>
      </w:pPr>
      <w:r w:rsidRPr="002F2C0B">
        <w:rPr>
          <w:rFonts w:cstheme="minorHAnsi"/>
          <w:b/>
          <w:lang w:val="en-US"/>
        </w:rPr>
        <w:t>Dear Author,</w:t>
      </w:r>
    </w:p>
    <w:p w14:paraId="60D2D0C7" w14:textId="1D89A826" w:rsidR="004F4D92" w:rsidRPr="002F2C0B" w:rsidRDefault="004F4D92" w:rsidP="004F4D92">
      <w:pPr>
        <w:rPr>
          <w:rFonts w:cstheme="minorHAnsi"/>
          <w:b/>
          <w:lang w:val="en-US"/>
        </w:rPr>
      </w:pPr>
      <w:r w:rsidRPr="002F2C0B">
        <w:rPr>
          <w:rFonts w:cstheme="minorHAnsi"/>
          <w:b/>
          <w:lang w:val="en-US"/>
        </w:rPr>
        <w:t xml:space="preserve">Please </w:t>
      </w:r>
      <w:r w:rsidR="00792EE9" w:rsidRPr="002F2C0B">
        <w:rPr>
          <w:rFonts w:cstheme="minorHAnsi"/>
          <w:b/>
          <w:lang w:val="en-US"/>
        </w:rPr>
        <w:t>indicate</w:t>
      </w:r>
      <w:r w:rsidRPr="002F2C0B">
        <w:rPr>
          <w:rFonts w:cstheme="minorHAnsi"/>
          <w:b/>
          <w:lang w:val="en-US"/>
        </w:rPr>
        <w:t xml:space="preserve"> the changes you made in your article by using a </w:t>
      </w:r>
      <w:r w:rsidRPr="002F2C0B">
        <w:rPr>
          <w:rFonts w:cstheme="minorHAnsi"/>
          <w:b/>
          <w:color w:val="FF0000"/>
          <w:lang w:val="en-US"/>
        </w:rPr>
        <w:t xml:space="preserve">different color </w:t>
      </w:r>
      <w:r w:rsidRPr="002F2C0B">
        <w:rPr>
          <w:rFonts w:cstheme="minorHAnsi"/>
          <w:b/>
          <w:lang w:val="en-US"/>
        </w:rPr>
        <w:t xml:space="preserve">font without shading and adding a new explanation to the relevant change. Also, </w:t>
      </w:r>
      <w:r w:rsidR="00856B49">
        <w:rPr>
          <w:rFonts w:cstheme="minorHAnsi"/>
          <w:b/>
          <w:lang w:val="en-US"/>
        </w:rPr>
        <w:t>please upload and send t</w:t>
      </w:r>
      <w:r w:rsidRPr="002F2C0B">
        <w:rPr>
          <w:rFonts w:cstheme="minorHAnsi"/>
          <w:b/>
          <w:lang w:val="en-US"/>
        </w:rPr>
        <w:t>his form with your edited article.</w:t>
      </w:r>
    </w:p>
    <w:p w14:paraId="2611D16A" w14:textId="79C3E61C" w:rsidR="00CB11D2" w:rsidRPr="002F2C0B" w:rsidRDefault="00143E83" w:rsidP="004F4D92">
      <w:pPr>
        <w:rPr>
          <w:rFonts w:cstheme="minorHAnsi"/>
          <w:u w:val="single"/>
          <w:lang w:val="en-US"/>
        </w:rPr>
      </w:pPr>
      <w:r w:rsidRPr="002F2C0B">
        <w:rPr>
          <w:rFonts w:cstheme="minorHAnsi"/>
          <w:b/>
          <w:lang w:val="en-US"/>
        </w:rPr>
        <w:t>D</w:t>
      </w:r>
      <w:r w:rsidR="004F4D92" w:rsidRPr="002F2C0B">
        <w:rPr>
          <w:rFonts w:cstheme="minorHAnsi"/>
          <w:b/>
          <w:lang w:val="en-US"/>
        </w:rPr>
        <w:t xml:space="preserve">ate: ……/………/…… </w:t>
      </w:r>
      <w:r w:rsidR="0002783B" w:rsidRPr="002F2C0B">
        <w:rPr>
          <w:rFonts w:cstheme="minorHAnsi"/>
          <w:lang w:val="en-US"/>
        </w:rPr>
        <w:tab/>
      </w:r>
      <w:r w:rsidR="0002783B" w:rsidRPr="002F2C0B">
        <w:rPr>
          <w:rFonts w:cstheme="minorHAnsi"/>
          <w:lang w:val="en-US"/>
        </w:rPr>
        <w:tab/>
      </w:r>
      <w:r w:rsidR="004F4D92" w:rsidRPr="00856B49">
        <w:rPr>
          <w:rFonts w:cstheme="minorHAnsi"/>
          <w:b/>
          <w:lang w:val="en-US"/>
        </w:rPr>
        <w:t>Article</w:t>
      </w:r>
      <w:r w:rsidR="00CB11D2" w:rsidRPr="002F2C0B">
        <w:rPr>
          <w:rFonts w:cstheme="minorHAnsi"/>
          <w:b/>
          <w:u w:val="single"/>
          <w:lang w:val="en-US"/>
        </w:rPr>
        <w:t xml:space="preserve"> ID#:</w:t>
      </w:r>
      <w:r w:rsidR="005208BA" w:rsidRPr="002F2C0B">
        <w:rPr>
          <w:rFonts w:cstheme="minorHAnsi"/>
          <w:lang w:val="en-US"/>
        </w:rPr>
        <w:t xml:space="preserve"> </w:t>
      </w:r>
      <w:r w:rsidR="004F4D92" w:rsidRPr="002F2C0B">
        <w:rPr>
          <w:rFonts w:cstheme="minorHAnsi"/>
          <w:lang w:val="en-US"/>
        </w:rPr>
        <w:t>…………</w:t>
      </w:r>
    </w:p>
    <w:p w14:paraId="53C2445B" w14:textId="6D66A5F0" w:rsidR="00510595" w:rsidRPr="002F2C0B" w:rsidRDefault="004F4D92" w:rsidP="00510595">
      <w:pPr>
        <w:rPr>
          <w:rFonts w:eastAsia="Times New Roman" w:cstheme="minorHAnsi"/>
          <w:color w:val="646C9A"/>
          <w:sz w:val="21"/>
          <w:szCs w:val="21"/>
          <w:lang w:val="en-US" w:eastAsia="tr-TR"/>
        </w:rPr>
      </w:pPr>
      <w:r w:rsidRPr="002F2C0B">
        <w:rPr>
          <w:rFonts w:cstheme="minorHAnsi"/>
          <w:b/>
          <w:u w:val="single"/>
          <w:lang w:val="en-US"/>
        </w:rPr>
        <w:t>Title</w:t>
      </w:r>
      <w:r w:rsidR="00CB11D2" w:rsidRPr="002F2C0B">
        <w:rPr>
          <w:rFonts w:cstheme="minorHAnsi"/>
          <w:lang w:val="en-US"/>
        </w:rPr>
        <w:t>:</w:t>
      </w:r>
      <w:r w:rsidRPr="002F2C0B">
        <w:rPr>
          <w:rFonts w:cstheme="minorHAnsi"/>
          <w:lang w:val="en-US"/>
        </w:rPr>
        <w:t xml:space="preserve"> …</w:t>
      </w:r>
      <w:r w:rsidR="00143E83" w:rsidRPr="002F2C0B">
        <w:rPr>
          <w:rFonts w:cstheme="minorHAnsi"/>
          <w:lang w:val="en-US"/>
        </w:rPr>
        <w:t>……………………………………………………………………………………………</w:t>
      </w:r>
      <w:r w:rsidR="00477B63" w:rsidRPr="002F2C0B">
        <w:rPr>
          <w:rFonts w:cstheme="minorHAnsi"/>
          <w:lang w:val="en-US"/>
        </w:rPr>
        <w:t>…………………………………………………………………………….</w:t>
      </w:r>
      <w:r w:rsidR="00143E83" w:rsidRPr="002F2C0B">
        <w:rPr>
          <w:rFonts w:cstheme="minorHAnsi"/>
          <w:lang w:val="en-US"/>
        </w:rPr>
        <w:t>…………………….</w:t>
      </w:r>
      <w:r w:rsidR="004071AD" w:rsidRPr="002F2C0B">
        <w:rPr>
          <w:rFonts w:cstheme="minorHAnsi"/>
          <w:lang w:val="en-US"/>
        </w:rPr>
        <w:t xml:space="preserve"> </w:t>
      </w:r>
    </w:p>
    <w:tbl>
      <w:tblPr>
        <w:tblStyle w:val="TabloKlavuzu"/>
        <w:tblW w:w="15355" w:type="dxa"/>
        <w:tblLook w:val="04A0" w:firstRow="1" w:lastRow="0" w:firstColumn="1" w:lastColumn="0" w:noHBand="0" w:noVBand="1"/>
      </w:tblPr>
      <w:tblGrid>
        <w:gridCol w:w="607"/>
        <w:gridCol w:w="1094"/>
        <w:gridCol w:w="5266"/>
        <w:gridCol w:w="5242"/>
        <w:gridCol w:w="3146"/>
      </w:tblGrid>
      <w:tr w:rsidR="004F4D92" w:rsidRPr="002F2C0B" w14:paraId="44BC8D92" w14:textId="77777777" w:rsidTr="00143E83">
        <w:trPr>
          <w:trHeight w:val="907"/>
        </w:trPr>
        <w:tc>
          <w:tcPr>
            <w:tcW w:w="607" w:type="dxa"/>
            <w:vAlign w:val="center"/>
          </w:tcPr>
          <w:p w14:paraId="10792181" w14:textId="44C97E73" w:rsidR="000157A0" w:rsidRPr="002F2C0B" w:rsidRDefault="000157A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094" w:type="dxa"/>
            <w:vAlign w:val="center"/>
          </w:tcPr>
          <w:p w14:paraId="1207021F" w14:textId="7A384322" w:rsidR="000157A0" w:rsidRPr="002F2C0B" w:rsidRDefault="004F4D92" w:rsidP="004F4D9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b/>
                <w:sz w:val="20"/>
                <w:szCs w:val="20"/>
                <w:lang w:val="en-US"/>
              </w:rPr>
              <w:t>Reviewer</w:t>
            </w:r>
          </w:p>
        </w:tc>
        <w:tc>
          <w:tcPr>
            <w:tcW w:w="5266" w:type="dxa"/>
            <w:vAlign w:val="center"/>
          </w:tcPr>
          <w:p w14:paraId="31E911D7" w14:textId="6C60FC89" w:rsidR="000157A0" w:rsidRPr="002F2C0B" w:rsidRDefault="00856B49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Reviewer feedbacks/suggestions</w:t>
            </w:r>
          </w:p>
        </w:tc>
        <w:tc>
          <w:tcPr>
            <w:tcW w:w="5242" w:type="dxa"/>
            <w:vAlign w:val="center"/>
          </w:tcPr>
          <w:p w14:paraId="7BABA4A2" w14:textId="77777777" w:rsidR="004F4D92" w:rsidRPr="002F2C0B" w:rsidRDefault="004F4D9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b/>
                <w:sz w:val="20"/>
                <w:szCs w:val="20"/>
                <w:lang w:val="en-US"/>
              </w:rPr>
              <w:t xml:space="preserve">Author correction </w:t>
            </w:r>
          </w:p>
          <w:p w14:paraId="195FD595" w14:textId="6B5FAF83" w:rsidR="000157A0" w:rsidRPr="002F2C0B" w:rsidRDefault="004F4D92" w:rsidP="004F4D9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b/>
                <w:sz w:val="20"/>
                <w:szCs w:val="20"/>
                <w:lang w:val="en-US"/>
              </w:rPr>
              <w:t>(please explain if you have not made any correction)</w:t>
            </w:r>
          </w:p>
        </w:tc>
        <w:tc>
          <w:tcPr>
            <w:tcW w:w="3146" w:type="dxa"/>
            <w:vAlign w:val="center"/>
          </w:tcPr>
          <w:p w14:paraId="0C917EDD" w14:textId="024CBFB8" w:rsidR="000157A0" w:rsidRPr="002F2C0B" w:rsidRDefault="004F4D92" w:rsidP="004F4D9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b/>
                <w:sz w:val="20"/>
                <w:szCs w:val="20"/>
                <w:lang w:val="en-US"/>
              </w:rPr>
              <w:t>Section and page number of the correction/change made</w:t>
            </w:r>
          </w:p>
        </w:tc>
      </w:tr>
      <w:tr w:rsidR="00143E83" w:rsidRPr="002F2C0B" w14:paraId="76D81526" w14:textId="77777777" w:rsidTr="00143E83">
        <w:trPr>
          <w:trHeight w:val="467"/>
        </w:trPr>
        <w:tc>
          <w:tcPr>
            <w:tcW w:w="607" w:type="dxa"/>
            <w:vAlign w:val="center"/>
          </w:tcPr>
          <w:p w14:paraId="108FF71A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1094" w:type="dxa"/>
            <w:vAlign w:val="center"/>
          </w:tcPr>
          <w:p w14:paraId="7E076AD8" w14:textId="526049B6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A</w:t>
            </w:r>
            <w:proofErr w:type="spellEnd"/>
          </w:p>
        </w:tc>
        <w:tc>
          <w:tcPr>
            <w:tcW w:w="5266" w:type="dxa"/>
          </w:tcPr>
          <w:p w14:paraId="7D9AEED4" w14:textId="07EC805D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3BC93FB7" w14:textId="421E3E3B" w:rsidR="00143E83" w:rsidRPr="002F2C0B" w:rsidRDefault="00143E83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>Introduction is explained about why it is important for social studies teachers to develop lifelong learning skills in detail.</w:t>
            </w:r>
          </w:p>
        </w:tc>
        <w:tc>
          <w:tcPr>
            <w:tcW w:w="3146" w:type="dxa"/>
            <w:vAlign w:val="center"/>
          </w:tcPr>
          <w:p w14:paraId="329E1D55" w14:textId="301D6F67" w:rsidR="00143E83" w:rsidRPr="002F2C0B" w:rsidRDefault="00477B6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 xml:space="preserve">INTRODUCTION </w:t>
            </w:r>
            <w:r w:rsidR="00143E83" w:rsidRPr="002F2C0B">
              <w:rPr>
                <w:rFonts w:cstheme="minorHAnsi"/>
                <w:sz w:val="20"/>
                <w:szCs w:val="20"/>
                <w:lang w:val="en-US"/>
              </w:rPr>
              <w:t>(p.1, paragraph 2)</w:t>
            </w:r>
          </w:p>
        </w:tc>
      </w:tr>
      <w:tr w:rsidR="00143E83" w:rsidRPr="002F2C0B" w14:paraId="378182C0" w14:textId="77777777" w:rsidTr="00143E83">
        <w:trPr>
          <w:trHeight w:val="439"/>
        </w:trPr>
        <w:tc>
          <w:tcPr>
            <w:tcW w:w="607" w:type="dxa"/>
            <w:vAlign w:val="center"/>
          </w:tcPr>
          <w:p w14:paraId="5AB059C0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1094" w:type="dxa"/>
            <w:vAlign w:val="center"/>
          </w:tcPr>
          <w:p w14:paraId="3A6FF9D6" w14:textId="38E78C4A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A</w:t>
            </w:r>
            <w:proofErr w:type="spellEnd"/>
          </w:p>
        </w:tc>
        <w:tc>
          <w:tcPr>
            <w:tcW w:w="5266" w:type="dxa"/>
          </w:tcPr>
          <w:p w14:paraId="74D04D79" w14:textId="1705316D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763906C7" w14:textId="1861B529" w:rsidR="00143E83" w:rsidRPr="002F2C0B" w:rsidRDefault="00143E83" w:rsidP="00856B49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 xml:space="preserve">The sample </w:t>
            </w:r>
            <w:r w:rsidR="00856B49">
              <w:rPr>
                <w:rFonts w:cstheme="minorHAnsi"/>
                <w:color w:val="FF0000"/>
                <w:sz w:val="20"/>
                <w:szCs w:val="20"/>
                <w:lang w:val="en-US"/>
              </w:rPr>
              <w:t>was</w:t>
            </w: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 xml:space="preserve"> arranged</w:t>
            </w:r>
            <w:r w:rsidR="00856B49">
              <w:rPr>
                <w:rFonts w:cstheme="minorHAnsi"/>
                <w:color w:val="FF0000"/>
                <w:sz w:val="20"/>
                <w:szCs w:val="20"/>
                <w:lang w:val="en-US"/>
              </w:rPr>
              <w:t xml:space="preserve"> according to Rev. A’s feedbacks</w:t>
            </w:r>
          </w:p>
        </w:tc>
        <w:tc>
          <w:tcPr>
            <w:tcW w:w="3146" w:type="dxa"/>
            <w:vAlign w:val="center"/>
          </w:tcPr>
          <w:p w14:paraId="04C5E8D2" w14:textId="2E16A975" w:rsidR="00143E83" w:rsidRPr="002F2C0B" w:rsidRDefault="00477B6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 xml:space="preserve">METHOD </w:t>
            </w:r>
            <w:r w:rsidR="00143E83" w:rsidRPr="002F2C0B">
              <w:rPr>
                <w:rFonts w:cstheme="minorHAnsi"/>
                <w:sz w:val="20"/>
                <w:szCs w:val="20"/>
                <w:lang w:val="en-US"/>
              </w:rPr>
              <w:t>(p4.)</w:t>
            </w:r>
          </w:p>
        </w:tc>
      </w:tr>
      <w:tr w:rsidR="00143E83" w:rsidRPr="002F2C0B" w14:paraId="45DD058E" w14:textId="77777777" w:rsidTr="00143E83">
        <w:trPr>
          <w:trHeight w:val="467"/>
        </w:trPr>
        <w:tc>
          <w:tcPr>
            <w:tcW w:w="607" w:type="dxa"/>
            <w:vAlign w:val="center"/>
          </w:tcPr>
          <w:p w14:paraId="7E81DE02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094" w:type="dxa"/>
            <w:vAlign w:val="center"/>
          </w:tcPr>
          <w:p w14:paraId="572EDFE5" w14:textId="117ED68F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A</w:t>
            </w:r>
            <w:proofErr w:type="spellEnd"/>
          </w:p>
        </w:tc>
        <w:tc>
          <w:tcPr>
            <w:tcW w:w="5266" w:type="dxa"/>
          </w:tcPr>
          <w:p w14:paraId="3C50470F" w14:textId="3D45DA92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4A8EF13C" w14:textId="50DD31CB" w:rsidR="00143E83" w:rsidRPr="002F2C0B" w:rsidRDefault="00204650" w:rsidP="00143E83">
            <w:pPr>
              <w:pStyle w:val="AklamaMetni"/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  <w:lang w:val="en-US" w:eastAsia="en-US"/>
              </w:rPr>
            </w:pPr>
            <w: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  <w:lang w:val="en-US" w:eastAsia="en-US"/>
              </w:rPr>
              <w:t>R</w:t>
            </w:r>
            <w:r w:rsidR="00143E83" w:rsidRPr="002F2C0B"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  <w:lang w:val="en-US" w:eastAsia="en-US"/>
              </w:rPr>
              <w:t>ecommendations based on research results were given.</w:t>
            </w:r>
          </w:p>
          <w:p w14:paraId="6EC2CF61" w14:textId="53A6061E" w:rsidR="00143E83" w:rsidRPr="002F2C0B" w:rsidRDefault="00143E83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3146" w:type="dxa"/>
            <w:vAlign w:val="center"/>
          </w:tcPr>
          <w:p w14:paraId="429AC0A3" w14:textId="581F7011" w:rsidR="00143E83" w:rsidRPr="002F2C0B" w:rsidRDefault="0020392A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…</w:t>
            </w:r>
          </w:p>
        </w:tc>
      </w:tr>
      <w:tr w:rsidR="00143E83" w:rsidRPr="002F2C0B" w14:paraId="48CB1586" w14:textId="77777777" w:rsidTr="00143E83">
        <w:trPr>
          <w:trHeight w:val="467"/>
        </w:trPr>
        <w:tc>
          <w:tcPr>
            <w:tcW w:w="607" w:type="dxa"/>
            <w:vAlign w:val="center"/>
          </w:tcPr>
          <w:p w14:paraId="4B2AF858" w14:textId="5DA2A985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094" w:type="dxa"/>
            <w:vAlign w:val="center"/>
          </w:tcPr>
          <w:p w14:paraId="4A86270D" w14:textId="77444E7A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17950AD2" w14:textId="3BDEE0D1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4BCCDFBF" w14:textId="6907175A" w:rsidR="00143E83" w:rsidRPr="002F2C0B" w:rsidRDefault="00143E83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>Introduction is explained about why it is important for social studies teachers to develop lifelong learning skills in detail.</w:t>
            </w:r>
          </w:p>
        </w:tc>
        <w:tc>
          <w:tcPr>
            <w:tcW w:w="3146" w:type="dxa"/>
            <w:vAlign w:val="center"/>
          </w:tcPr>
          <w:p w14:paraId="0DB08AD7" w14:textId="3D49867E" w:rsidR="00143E83" w:rsidRPr="002F2C0B" w:rsidRDefault="0020392A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…</w:t>
            </w:r>
          </w:p>
        </w:tc>
      </w:tr>
      <w:tr w:rsidR="00143E83" w:rsidRPr="002F2C0B" w14:paraId="03B3DC1E" w14:textId="77777777" w:rsidTr="00143E83">
        <w:trPr>
          <w:trHeight w:val="439"/>
        </w:trPr>
        <w:tc>
          <w:tcPr>
            <w:tcW w:w="607" w:type="dxa"/>
            <w:vAlign w:val="center"/>
          </w:tcPr>
          <w:p w14:paraId="32059118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1094" w:type="dxa"/>
          </w:tcPr>
          <w:p w14:paraId="1A9C1046" w14:textId="5B68AED3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70291D00" w14:textId="70637A3B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744A8574" w14:textId="725EBB80" w:rsidR="00143E83" w:rsidRPr="002F2C0B" w:rsidRDefault="00143E83" w:rsidP="00143E83">
            <w:pPr>
              <w:tabs>
                <w:tab w:val="left" w:pos="513"/>
              </w:tabs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 xml:space="preserve">Research questions were </w:t>
            </w:r>
            <w:r w:rsid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>arranged.</w:t>
            </w:r>
          </w:p>
        </w:tc>
        <w:tc>
          <w:tcPr>
            <w:tcW w:w="3146" w:type="dxa"/>
            <w:vAlign w:val="center"/>
          </w:tcPr>
          <w:p w14:paraId="69EEA81A" w14:textId="32098929" w:rsidR="00143E83" w:rsidRPr="002F2C0B" w:rsidRDefault="0020392A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…</w:t>
            </w:r>
          </w:p>
        </w:tc>
      </w:tr>
      <w:tr w:rsidR="00143E83" w:rsidRPr="002F2C0B" w14:paraId="77C2794F" w14:textId="77777777" w:rsidTr="00143E83">
        <w:trPr>
          <w:trHeight w:val="467"/>
        </w:trPr>
        <w:tc>
          <w:tcPr>
            <w:tcW w:w="607" w:type="dxa"/>
            <w:vAlign w:val="center"/>
          </w:tcPr>
          <w:p w14:paraId="2610293E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1094" w:type="dxa"/>
          </w:tcPr>
          <w:p w14:paraId="550AE7CB" w14:textId="7805182B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1E6B4066" w14:textId="33550E23" w:rsidR="00143E83" w:rsidRPr="002F2C0B" w:rsidRDefault="00143E83" w:rsidP="00143E83">
            <w:pPr>
              <w:pStyle w:val="AklamaMetni"/>
              <w:rPr>
                <w:rFonts w:asciiTheme="minorHAnsi" w:eastAsiaTheme="minorHAnsi" w:hAnsiTheme="minorHAnsi" w:cstheme="minorHAnsi"/>
                <w:sz w:val="20"/>
                <w:szCs w:val="20"/>
                <w:lang w:val="en-US" w:eastAsia="en-US"/>
              </w:rPr>
            </w:pPr>
          </w:p>
        </w:tc>
        <w:tc>
          <w:tcPr>
            <w:tcW w:w="5242" w:type="dxa"/>
          </w:tcPr>
          <w:p w14:paraId="139240E1" w14:textId="060B162F" w:rsidR="00143E83" w:rsidRPr="002F2C0B" w:rsidRDefault="00856B49" w:rsidP="00856B49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>
              <w:rPr>
                <w:rFonts w:cstheme="minorHAnsi"/>
                <w:color w:val="FF0000"/>
                <w:sz w:val="20"/>
                <w:szCs w:val="20"/>
                <w:lang w:val="en-US"/>
              </w:rPr>
              <w:t>…. was</w:t>
            </w: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rFonts w:cstheme="minorHAnsi"/>
                <w:color w:val="FF0000"/>
                <w:sz w:val="20"/>
                <w:szCs w:val="20"/>
                <w:lang w:val="en-US"/>
              </w:rPr>
              <w:t>adjusted  according to Rev. B’s feedbacks</w:t>
            </w:r>
            <w:r w:rsid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>.</w:t>
            </w:r>
          </w:p>
        </w:tc>
        <w:tc>
          <w:tcPr>
            <w:tcW w:w="3146" w:type="dxa"/>
            <w:vAlign w:val="center"/>
          </w:tcPr>
          <w:p w14:paraId="6CCFB793" w14:textId="17AFAE3E" w:rsidR="00143E83" w:rsidRPr="002F2C0B" w:rsidRDefault="0020392A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…</w:t>
            </w:r>
            <w:bookmarkStart w:id="0" w:name="_GoBack"/>
            <w:bookmarkEnd w:id="0"/>
          </w:p>
        </w:tc>
      </w:tr>
      <w:tr w:rsidR="00143E83" w:rsidRPr="002F2C0B" w14:paraId="7ABD10B4" w14:textId="77777777" w:rsidTr="00143E83">
        <w:trPr>
          <w:trHeight w:val="439"/>
        </w:trPr>
        <w:tc>
          <w:tcPr>
            <w:tcW w:w="607" w:type="dxa"/>
            <w:vAlign w:val="center"/>
          </w:tcPr>
          <w:p w14:paraId="7AB4D617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  <w:tc>
          <w:tcPr>
            <w:tcW w:w="1094" w:type="dxa"/>
          </w:tcPr>
          <w:p w14:paraId="06861D15" w14:textId="3B137177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62165152" w14:textId="610C3359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0D3A9474" w14:textId="69CB9909" w:rsidR="00143E83" w:rsidRPr="002F2C0B" w:rsidRDefault="00143E83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>References were controlled</w:t>
            </w:r>
            <w:r w:rsidR="00477B63"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 xml:space="preserve"> according to APA.</w:t>
            </w:r>
          </w:p>
        </w:tc>
        <w:tc>
          <w:tcPr>
            <w:tcW w:w="3146" w:type="dxa"/>
            <w:vAlign w:val="center"/>
          </w:tcPr>
          <w:p w14:paraId="1B5DDB91" w14:textId="16E79241" w:rsidR="00143E83" w:rsidRPr="002F2C0B" w:rsidRDefault="00477B6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REFERENCES</w:t>
            </w:r>
          </w:p>
        </w:tc>
      </w:tr>
      <w:tr w:rsidR="00143E83" w:rsidRPr="002F2C0B" w14:paraId="520330BC" w14:textId="77777777" w:rsidTr="00143E83">
        <w:trPr>
          <w:trHeight w:val="467"/>
        </w:trPr>
        <w:tc>
          <w:tcPr>
            <w:tcW w:w="607" w:type="dxa"/>
            <w:vAlign w:val="center"/>
          </w:tcPr>
          <w:p w14:paraId="4236D116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8</w:t>
            </w:r>
          </w:p>
        </w:tc>
        <w:tc>
          <w:tcPr>
            <w:tcW w:w="1094" w:type="dxa"/>
          </w:tcPr>
          <w:p w14:paraId="4C001108" w14:textId="32ACA0B6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399A4A28" w14:textId="2C1AC6FC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6F1BA9BC" w14:textId="24212E6E" w:rsidR="00143E83" w:rsidRPr="002F2C0B" w:rsidRDefault="00143E83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>Table and data collection were arranged</w:t>
            </w:r>
            <w:r w:rsidR="00204650">
              <w:rPr>
                <w:rFonts w:cstheme="minorHAnsi"/>
                <w:color w:val="FF0000"/>
                <w:sz w:val="20"/>
                <w:szCs w:val="20"/>
                <w:lang w:val="en-US"/>
              </w:rPr>
              <w:t>.</w:t>
            </w:r>
          </w:p>
        </w:tc>
        <w:tc>
          <w:tcPr>
            <w:tcW w:w="3146" w:type="dxa"/>
            <w:vAlign w:val="center"/>
          </w:tcPr>
          <w:p w14:paraId="134B7CE6" w14:textId="1276A0DE" w:rsidR="00143E83" w:rsidRPr="002F2C0B" w:rsidRDefault="00477B6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 xml:space="preserve">DATA COLLECTION </w:t>
            </w:r>
            <w:r w:rsidR="00143E83" w:rsidRPr="002F2C0B">
              <w:rPr>
                <w:rFonts w:cstheme="minorHAnsi"/>
                <w:sz w:val="20"/>
                <w:szCs w:val="20"/>
                <w:lang w:val="en-US"/>
              </w:rPr>
              <w:t>(p.6)</w:t>
            </w:r>
          </w:p>
        </w:tc>
      </w:tr>
      <w:tr w:rsidR="00143E83" w:rsidRPr="002F2C0B" w14:paraId="5F32DB0D" w14:textId="77777777" w:rsidTr="00143E83">
        <w:trPr>
          <w:trHeight w:val="439"/>
        </w:trPr>
        <w:tc>
          <w:tcPr>
            <w:tcW w:w="607" w:type="dxa"/>
            <w:vAlign w:val="center"/>
          </w:tcPr>
          <w:p w14:paraId="5F718A71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9</w:t>
            </w:r>
          </w:p>
        </w:tc>
        <w:tc>
          <w:tcPr>
            <w:tcW w:w="1094" w:type="dxa"/>
          </w:tcPr>
          <w:p w14:paraId="21D8EB57" w14:textId="239E3984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19C93DBA" w14:textId="1A50695F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599DAFA5" w14:textId="374C00B5" w:rsidR="00143E83" w:rsidRPr="002F2C0B" w:rsidRDefault="00204650" w:rsidP="00143E83">
            <w:pPr>
              <w:pStyle w:val="AklamaMetni"/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  <w:lang w:val="en-US" w:eastAsia="en-US"/>
              </w:rPr>
            </w:pPr>
            <w:r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  <w:lang w:val="en-US" w:eastAsia="en-US"/>
              </w:rPr>
              <w:t>R</w:t>
            </w:r>
            <w:r w:rsidR="00143E83" w:rsidRPr="002F2C0B">
              <w:rPr>
                <w:rFonts w:asciiTheme="minorHAnsi" w:eastAsiaTheme="minorHAnsi" w:hAnsiTheme="minorHAnsi" w:cstheme="minorHAnsi"/>
                <w:color w:val="FF0000"/>
                <w:sz w:val="20"/>
                <w:szCs w:val="20"/>
                <w:lang w:val="en-US" w:eastAsia="en-US"/>
              </w:rPr>
              <w:t>ecommendations based on research results were given.</w:t>
            </w:r>
          </w:p>
          <w:p w14:paraId="5851C93B" w14:textId="19D5CBAB" w:rsidR="00143E83" w:rsidRPr="002F2C0B" w:rsidRDefault="00143E83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3146" w:type="dxa"/>
            <w:vAlign w:val="center"/>
          </w:tcPr>
          <w:p w14:paraId="54A1D345" w14:textId="483ECBB9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RESULTS (p.12, paragraph 8)</w:t>
            </w:r>
          </w:p>
        </w:tc>
      </w:tr>
      <w:tr w:rsidR="00143E83" w:rsidRPr="002F2C0B" w14:paraId="04262465" w14:textId="77777777" w:rsidTr="00143E83">
        <w:trPr>
          <w:trHeight w:val="467"/>
        </w:trPr>
        <w:tc>
          <w:tcPr>
            <w:tcW w:w="607" w:type="dxa"/>
            <w:vAlign w:val="center"/>
          </w:tcPr>
          <w:p w14:paraId="3D0A6B86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1094" w:type="dxa"/>
          </w:tcPr>
          <w:p w14:paraId="53CBB970" w14:textId="285B9351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F2C0B"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4995DBA6" w14:textId="19E7215A" w:rsidR="00143E83" w:rsidRPr="002F2C0B" w:rsidRDefault="00143E83" w:rsidP="00143E83">
            <w:pPr>
              <w:pStyle w:val="AklamaMetni"/>
              <w:rPr>
                <w:rFonts w:asciiTheme="minorHAnsi" w:eastAsiaTheme="minorHAnsi" w:hAnsiTheme="minorHAnsi" w:cstheme="minorHAnsi"/>
                <w:sz w:val="20"/>
                <w:szCs w:val="20"/>
                <w:lang w:val="en-US" w:eastAsia="en-US"/>
              </w:rPr>
            </w:pPr>
          </w:p>
        </w:tc>
        <w:tc>
          <w:tcPr>
            <w:tcW w:w="5242" w:type="dxa"/>
          </w:tcPr>
          <w:p w14:paraId="1518409B" w14:textId="71E20D61" w:rsidR="00143E83" w:rsidRPr="002F2C0B" w:rsidRDefault="00143E83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color w:val="FF0000"/>
                <w:sz w:val="20"/>
                <w:szCs w:val="20"/>
                <w:lang w:val="en-US"/>
              </w:rPr>
              <w:t>Research results were developed and explained in detailed.</w:t>
            </w:r>
          </w:p>
        </w:tc>
        <w:tc>
          <w:tcPr>
            <w:tcW w:w="3146" w:type="dxa"/>
            <w:vAlign w:val="center"/>
          </w:tcPr>
          <w:p w14:paraId="5E7330DB" w14:textId="0ED2B4FA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RESULTS (p.12, paragraph 3-5)</w:t>
            </w:r>
          </w:p>
        </w:tc>
      </w:tr>
      <w:tr w:rsidR="00143E83" w:rsidRPr="002F2C0B" w14:paraId="3F86A7BE" w14:textId="77777777" w:rsidTr="00143E83">
        <w:trPr>
          <w:trHeight w:val="439"/>
        </w:trPr>
        <w:tc>
          <w:tcPr>
            <w:tcW w:w="607" w:type="dxa"/>
            <w:vAlign w:val="center"/>
          </w:tcPr>
          <w:p w14:paraId="464EDA35" w14:textId="77777777" w:rsidR="00143E83" w:rsidRPr="002F2C0B" w:rsidRDefault="00143E83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>11</w:t>
            </w:r>
          </w:p>
        </w:tc>
        <w:tc>
          <w:tcPr>
            <w:tcW w:w="1094" w:type="dxa"/>
          </w:tcPr>
          <w:p w14:paraId="5A1600D7" w14:textId="346C25B7" w:rsidR="00143E83" w:rsidRPr="002F2C0B" w:rsidRDefault="00422421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ReviewerB</w:t>
            </w:r>
            <w:proofErr w:type="spellEnd"/>
          </w:p>
        </w:tc>
        <w:tc>
          <w:tcPr>
            <w:tcW w:w="5266" w:type="dxa"/>
          </w:tcPr>
          <w:p w14:paraId="192B0CED" w14:textId="52F74A3E" w:rsidR="00143E83" w:rsidRPr="002F2C0B" w:rsidRDefault="00143E83" w:rsidP="00143E83">
            <w:pPr>
              <w:rPr>
                <w:rFonts w:cstheme="minorHAnsi"/>
                <w:color w:val="8EAADB" w:themeColor="accent1" w:themeTint="99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239BAB41" w14:textId="5005BC78" w:rsidR="00143E83" w:rsidRPr="00422421" w:rsidRDefault="00422421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422421">
              <w:rPr>
                <w:rFonts w:cstheme="minorHAnsi"/>
                <w:color w:val="FF0000"/>
                <w:sz w:val="20"/>
                <w:szCs w:val="20"/>
                <w:lang w:val="en-US"/>
              </w:rPr>
              <w:t>This suggestion could not be made because …………………….</w:t>
            </w:r>
          </w:p>
        </w:tc>
        <w:tc>
          <w:tcPr>
            <w:tcW w:w="3146" w:type="dxa"/>
            <w:vAlign w:val="center"/>
          </w:tcPr>
          <w:p w14:paraId="26059736" w14:textId="447593B1" w:rsidR="00143E83" w:rsidRPr="002F2C0B" w:rsidRDefault="00143E83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F2C0B">
              <w:rPr>
                <w:rFonts w:cstheme="minorHAnsi"/>
                <w:sz w:val="20"/>
                <w:szCs w:val="20"/>
                <w:lang w:val="en-US"/>
              </w:rPr>
              <w:t xml:space="preserve">… </w:t>
            </w:r>
          </w:p>
        </w:tc>
      </w:tr>
      <w:tr w:rsidR="0020392A" w:rsidRPr="002F2C0B" w14:paraId="4001052F" w14:textId="77777777" w:rsidTr="00143E83">
        <w:trPr>
          <w:trHeight w:val="439"/>
        </w:trPr>
        <w:tc>
          <w:tcPr>
            <w:tcW w:w="607" w:type="dxa"/>
            <w:vAlign w:val="center"/>
          </w:tcPr>
          <w:p w14:paraId="505EEE28" w14:textId="38977F85" w:rsidR="0020392A" w:rsidRPr="002F2C0B" w:rsidRDefault="0020392A" w:rsidP="00143E8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2</w:t>
            </w:r>
          </w:p>
        </w:tc>
        <w:tc>
          <w:tcPr>
            <w:tcW w:w="1094" w:type="dxa"/>
          </w:tcPr>
          <w:p w14:paraId="64E366B8" w14:textId="64E5CC82" w:rsidR="0020392A" w:rsidRDefault="0020392A" w:rsidP="0020392A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Reviewer</w:t>
            </w:r>
            <w:r>
              <w:rPr>
                <w:rFonts w:cstheme="minorHAnsi"/>
                <w:sz w:val="20"/>
                <w:szCs w:val="20"/>
                <w:lang w:val="en-US"/>
              </w:rPr>
              <w:t>C</w:t>
            </w:r>
            <w:proofErr w:type="spellEnd"/>
          </w:p>
        </w:tc>
        <w:tc>
          <w:tcPr>
            <w:tcW w:w="5266" w:type="dxa"/>
          </w:tcPr>
          <w:p w14:paraId="02E89A28" w14:textId="77777777" w:rsidR="0020392A" w:rsidRPr="002F2C0B" w:rsidRDefault="0020392A" w:rsidP="00143E83">
            <w:pPr>
              <w:rPr>
                <w:rFonts w:cstheme="minorHAnsi"/>
                <w:color w:val="8EAADB" w:themeColor="accent1" w:themeTint="99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306EA6EE" w14:textId="050065CF" w:rsidR="0020392A" w:rsidRPr="00422421" w:rsidRDefault="0020392A" w:rsidP="00143E83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>
              <w:rPr>
                <w:rFonts w:cstheme="minorHAnsi"/>
                <w:color w:val="FF0000"/>
                <w:sz w:val="20"/>
                <w:szCs w:val="20"/>
                <w:lang w:val="en-US"/>
              </w:rPr>
              <w:t>Suggestion was fulfilled.</w:t>
            </w:r>
          </w:p>
        </w:tc>
        <w:tc>
          <w:tcPr>
            <w:tcW w:w="3146" w:type="dxa"/>
            <w:vAlign w:val="center"/>
          </w:tcPr>
          <w:p w14:paraId="2006CD5C" w14:textId="4AAF5989" w:rsidR="0020392A" w:rsidRPr="002F2C0B" w:rsidRDefault="0020392A" w:rsidP="00143E83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…</w:t>
            </w:r>
          </w:p>
        </w:tc>
      </w:tr>
      <w:tr w:rsidR="0020392A" w:rsidRPr="002F2C0B" w14:paraId="0F33C765" w14:textId="77777777" w:rsidTr="00143E83">
        <w:trPr>
          <w:trHeight w:val="439"/>
        </w:trPr>
        <w:tc>
          <w:tcPr>
            <w:tcW w:w="607" w:type="dxa"/>
            <w:vAlign w:val="center"/>
          </w:tcPr>
          <w:p w14:paraId="0230AFD9" w14:textId="589B5AA8" w:rsidR="0020392A" w:rsidRPr="002F2C0B" w:rsidRDefault="0020392A" w:rsidP="0020392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3</w:t>
            </w:r>
          </w:p>
        </w:tc>
        <w:tc>
          <w:tcPr>
            <w:tcW w:w="1094" w:type="dxa"/>
          </w:tcPr>
          <w:p w14:paraId="20D6CE28" w14:textId="3DCE8D88" w:rsidR="0020392A" w:rsidRDefault="0020392A" w:rsidP="0020392A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ReviewerC</w:t>
            </w:r>
            <w:proofErr w:type="spellEnd"/>
          </w:p>
        </w:tc>
        <w:tc>
          <w:tcPr>
            <w:tcW w:w="5266" w:type="dxa"/>
          </w:tcPr>
          <w:p w14:paraId="6BAFA275" w14:textId="77777777" w:rsidR="0020392A" w:rsidRPr="002F2C0B" w:rsidRDefault="0020392A" w:rsidP="0020392A">
            <w:pPr>
              <w:rPr>
                <w:rFonts w:cstheme="minorHAnsi"/>
                <w:color w:val="8EAADB" w:themeColor="accent1" w:themeTint="99"/>
                <w:sz w:val="20"/>
                <w:szCs w:val="20"/>
                <w:lang w:val="en-US"/>
              </w:rPr>
            </w:pPr>
          </w:p>
        </w:tc>
        <w:tc>
          <w:tcPr>
            <w:tcW w:w="5242" w:type="dxa"/>
          </w:tcPr>
          <w:p w14:paraId="4BF84FC0" w14:textId="339CE1C8" w:rsidR="0020392A" w:rsidRPr="00422421" w:rsidRDefault="0020392A" w:rsidP="0020392A">
            <w:pPr>
              <w:rPr>
                <w:rFonts w:cstheme="minorHAnsi"/>
                <w:color w:val="FF0000"/>
                <w:sz w:val="20"/>
                <w:szCs w:val="20"/>
                <w:lang w:val="en-US"/>
              </w:rPr>
            </w:pPr>
            <w:r w:rsidRPr="00422421">
              <w:rPr>
                <w:rFonts w:cstheme="minorHAnsi"/>
                <w:color w:val="FF0000"/>
                <w:sz w:val="20"/>
                <w:szCs w:val="20"/>
                <w:lang w:val="en-US"/>
              </w:rPr>
              <w:t>This suggestion could not be made because …………………….</w:t>
            </w:r>
          </w:p>
        </w:tc>
        <w:tc>
          <w:tcPr>
            <w:tcW w:w="3146" w:type="dxa"/>
            <w:vAlign w:val="center"/>
          </w:tcPr>
          <w:p w14:paraId="10184C4C" w14:textId="0A5AAF42" w:rsidR="0020392A" w:rsidRPr="002F2C0B" w:rsidRDefault="0020392A" w:rsidP="0020392A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…</w:t>
            </w:r>
          </w:p>
        </w:tc>
      </w:tr>
    </w:tbl>
    <w:p w14:paraId="7D21C74F" w14:textId="77777777" w:rsidR="00CB11D2" w:rsidRPr="005003EE" w:rsidRDefault="00CB11D2">
      <w:pPr>
        <w:rPr>
          <w:rFonts w:ascii="Times New Roman" w:hAnsi="Times New Roman" w:cs="Times New Roman"/>
        </w:rPr>
      </w:pPr>
    </w:p>
    <w:sectPr w:rsidR="00CB11D2" w:rsidRPr="005003EE" w:rsidSect="007F2AD6">
      <w:headerReference w:type="default" r:id="rId9"/>
      <w:footerReference w:type="default" r:id="rId10"/>
      <w:pgSz w:w="16838" w:h="11906" w:orient="landscape"/>
      <w:pgMar w:top="-144" w:right="720" w:bottom="720" w:left="720" w:header="142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8AC4F" w14:textId="77777777" w:rsidR="008F498B" w:rsidRDefault="008F498B" w:rsidP="006438CE">
      <w:pPr>
        <w:spacing w:after="0" w:line="240" w:lineRule="auto"/>
      </w:pPr>
      <w:r>
        <w:separator/>
      </w:r>
    </w:p>
  </w:endnote>
  <w:endnote w:type="continuationSeparator" w:id="0">
    <w:p w14:paraId="7361A02F" w14:textId="77777777" w:rsidR="008F498B" w:rsidRDefault="008F498B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30A0C" w14:textId="71AF983A" w:rsidR="006438CE" w:rsidRPr="00856B49" w:rsidRDefault="00856B49" w:rsidP="00856B49">
    <w:pPr>
      <w:pStyle w:val="AltBilgi"/>
      <w:jc w:val="right"/>
      <w:rPr>
        <w:sz w:val="18"/>
        <w:szCs w:val="18"/>
      </w:rPr>
    </w:pPr>
    <w:r w:rsidRPr="00856B49">
      <w:rPr>
        <w:rStyle w:val="Vurgu"/>
        <w:rFonts w:ascii="Segoe UI" w:hAnsi="Segoe UI" w:cs="Segoe UI"/>
        <w:b/>
        <w:bCs/>
        <w:sz w:val="18"/>
        <w:szCs w:val="18"/>
        <w:shd w:val="clear" w:color="auto" w:fill="FFFFFF"/>
        <w:lang w:val="en-US"/>
      </w:rPr>
      <w:t>International Journal of Curriculum and Instructional Studies (IJOCI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7D394" w14:textId="77777777" w:rsidR="008F498B" w:rsidRDefault="008F498B" w:rsidP="006438CE">
      <w:pPr>
        <w:spacing w:after="0" w:line="240" w:lineRule="auto"/>
      </w:pPr>
      <w:r>
        <w:separator/>
      </w:r>
    </w:p>
  </w:footnote>
  <w:footnote w:type="continuationSeparator" w:id="0">
    <w:p w14:paraId="7B7A6833" w14:textId="77777777" w:rsidR="008F498B" w:rsidRDefault="008F498B" w:rsidP="00643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44F57" w14:textId="6E28FBA2" w:rsidR="007F2AD6" w:rsidRDefault="00477B63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354A6B6A" wp14:editId="72FDF7EF">
          <wp:simplePos x="0" y="0"/>
          <wp:positionH relativeFrom="column">
            <wp:posOffset>9324975</wp:posOffset>
          </wp:positionH>
          <wp:positionV relativeFrom="paragraph">
            <wp:posOffset>37465</wp:posOffset>
          </wp:positionV>
          <wp:extent cx="657225" cy="647820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657225" cy="647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IysjQwMzQ3MTNV0lEKTi0uzszPAykwrAUACnN7vywAAAA="/>
  </w:docVars>
  <w:rsids>
    <w:rsidRoot w:val="00CB11D2"/>
    <w:rsid w:val="000157A0"/>
    <w:rsid w:val="0002783B"/>
    <w:rsid w:val="00143E83"/>
    <w:rsid w:val="001A6049"/>
    <w:rsid w:val="0020392A"/>
    <w:rsid w:val="00204650"/>
    <w:rsid w:val="00283923"/>
    <w:rsid w:val="002F2C0B"/>
    <w:rsid w:val="00315403"/>
    <w:rsid w:val="00345882"/>
    <w:rsid w:val="00365474"/>
    <w:rsid w:val="00392309"/>
    <w:rsid w:val="003E630B"/>
    <w:rsid w:val="003E7E51"/>
    <w:rsid w:val="004071AD"/>
    <w:rsid w:val="00422421"/>
    <w:rsid w:val="00426839"/>
    <w:rsid w:val="00432DA5"/>
    <w:rsid w:val="00477B63"/>
    <w:rsid w:val="004D121E"/>
    <w:rsid w:val="004F4D92"/>
    <w:rsid w:val="005003EE"/>
    <w:rsid w:val="00510595"/>
    <w:rsid w:val="005208BA"/>
    <w:rsid w:val="005E5BD0"/>
    <w:rsid w:val="006438CE"/>
    <w:rsid w:val="006C7E3C"/>
    <w:rsid w:val="006F5CC7"/>
    <w:rsid w:val="00754303"/>
    <w:rsid w:val="007847EF"/>
    <w:rsid w:val="00792EE9"/>
    <w:rsid w:val="007F2AD6"/>
    <w:rsid w:val="007F6D6D"/>
    <w:rsid w:val="0083132C"/>
    <w:rsid w:val="00856B49"/>
    <w:rsid w:val="00865903"/>
    <w:rsid w:val="008825A6"/>
    <w:rsid w:val="008853FB"/>
    <w:rsid w:val="008B2B66"/>
    <w:rsid w:val="008F498B"/>
    <w:rsid w:val="00916D95"/>
    <w:rsid w:val="009975FB"/>
    <w:rsid w:val="009A564B"/>
    <w:rsid w:val="00A9459F"/>
    <w:rsid w:val="00BB3FD1"/>
    <w:rsid w:val="00BB4484"/>
    <w:rsid w:val="00CB11D2"/>
    <w:rsid w:val="00D40D32"/>
    <w:rsid w:val="00DB7420"/>
    <w:rsid w:val="00DF589C"/>
    <w:rsid w:val="00E11CB6"/>
    <w:rsid w:val="00E265A6"/>
    <w:rsid w:val="00E85593"/>
    <w:rsid w:val="00EA466F"/>
    <w:rsid w:val="00EC3863"/>
    <w:rsid w:val="00FB5B78"/>
    <w:rsid w:val="00FE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B93482"/>
  <w15:docId w15:val="{BCB87B39-D2E6-A243-8E9A-9381E166F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  <w:style w:type="character" w:styleId="AklamaBavurusu">
    <w:name w:val="annotation reference"/>
    <w:uiPriority w:val="99"/>
    <w:semiHidden/>
    <w:unhideWhenUsed/>
    <w:rsid w:val="0051059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5105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10595"/>
    <w:rPr>
      <w:rFonts w:ascii="Times New Roman" w:eastAsia="Times New Roman" w:hAnsi="Times New Roman" w:cs="Times New Roman"/>
      <w:sz w:val="24"/>
      <w:szCs w:val="24"/>
      <w:lang w:val="x-none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B5B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5B78"/>
    <w:rPr>
      <w:rFonts w:ascii="Tahoma" w:hAnsi="Tahoma" w:cs="Tahoma"/>
      <w:sz w:val="16"/>
      <w:szCs w:val="16"/>
    </w:rPr>
  </w:style>
  <w:style w:type="character" w:styleId="Vurgu">
    <w:name w:val="Emphasis"/>
    <w:basedOn w:val="VarsaylanParagrafYazTipi"/>
    <w:uiPriority w:val="20"/>
    <w:qFormat/>
    <w:rsid w:val="00477B63"/>
    <w:rPr>
      <w:i/>
      <w:iCs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F2C0B"/>
    <w:pPr>
      <w:spacing w:after="160"/>
    </w:pPr>
    <w:rPr>
      <w:rFonts w:asciiTheme="minorHAnsi" w:eastAsiaTheme="minorHAnsi" w:hAnsiTheme="minorHAnsi" w:cstheme="minorBidi"/>
      <w:b/>
      <w:bCs/>
      <w:sz w:val="20"/>
      <w:szCs w:val="20"/>
      <w:lang w:val="tr-TR" w:eastAsia="en-US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F2C0B"/>
    <w:rPr>
      <w:rFonts w:ascii="Times New Roman" w:eastAsia="Times New Roman" w:hAnsi="Times New Roman" w:cs="Times New Roman"/>
      <w:b/>
      <w:bCs/>
      <w:sz w:val="20"/>
      <w:szCs w:val="20"/>
      <w:lang w:val="x-none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29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49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932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058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615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087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32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83427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4255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79631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90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767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418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599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0448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090765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187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398654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7f019a72959e9ef3382f3bb18283c39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e27f21e08778e81c82155176931975d6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EB980D-202A-461C-8EB5-0C95986E79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7149D-5FE7-412C-A30D-32F76493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5561B6-EB9A-4034-ABC0-9E088DC95A6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5</cp:revision>
  <dcterms:created xsi:type="dcterms:W3CDTF">2022-04-27T07:48:00Z</dcterms:created>
  <dcterms:modified xsi:type="dcterms:W3CDTF">2022-05-0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